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5"/>
        <w:gridCol w:w="1726"/>
        <w:gridCol w:w="1669"/>
        <w:gridCol w:w="1801"/>
        <w:gridCol w:w="1697"/>
        <w:gridCol w:w="1714"/>
      </w:tblGrid>
      <w:tr w:rsidR="00CC1FB3" w:rsidRPr="00CC1FB3" w14:paraId="1392A3B5" w14:textId="77777777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827F54C" w14:textId="77777777" w:rsidR="00CC1FB3" w:rsidRPr="00CC1FB3" w:rsidRDefault="00CC1FB3" w:rsidP="009653BE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14:paraId="0FFA46FE" w14:textId="2D9B8FB0" w:rsidR="005D1234" w:rsidRDefault="00CC1FB3" w:rsidP="00637651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933B22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September </w:t>
            </w:r>
            <w:r w:rsidR="00DC1EE9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21-25</w:t>
            </w:r>
            <w:r w:rsidR="00637651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</w:t>
            </w:r>
            <w:r w:rsidR="007A145E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20</w:t>
            </w:r>
          </w:p>
          <w:p w14:paraId="0F8244B6" w14:textId="5E6B3AE1" w:rsidR="00637651" w:rsidRPr="00637651" w:rsidRDefault="00637651" w:rsidP="00637651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32"/>
                <w:szCs w:val="32"/>
              </w:rPr>
            </w:pPr>
          </w:p>
        </w:tc>
      </w:tr>
      <w:tr w:rsidR="001E68F0" w:rsidRPr="00CC1FB3" w14:paraId="5462F97F" w14:textId="77777777" w:rsidTr="00DE3834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B9F02F5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E4177A7" w14:textId="77777777"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509804E1" w14:textId="77CC8D62" w:rsidR="005428DA" w:rsidRPr="00CC1FB3" w:rsidRDefault="007A145E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30002F4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627E34F6" w14:textId="77777777" w:rsidR="00CC1FB3" w:rsidRPr="00CC1FB3" w:rsidRDefault="00637651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EC2B7FB" w14:textId="77777777" w:rsidR="00CC1FB3" w:rsidRPr="00CC1FB3" w:rsidRDefault="00CC1FB3" w:rsidP="00637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637651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F18E044" w14:textId="33874FA5" w:rsidR="00CC1FB3" w:rsidRPr="00CC1FB3" w:rsidRDefault="00CC1FB3" w:rsidP="006376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7A145E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8606080" w14:textId="6CF38C5B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- </w:t>
            </w:r>
            <w:r w:rsidR="007A145E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</w:tr>
      <w:tr w:rsidR="00FF07D2" w:rsidRPr="00CC1FB3" w14:paraId="34468449" w14:textId="77777777" w:rsidTr="00DE3834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40A65A9" w14:textId="77777777" w:rsidR="00FF07D2" w:rsidRPr="00CC1FB3" w:rsidRDefault="00FF07D2" w:rsidP="00FF07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4DEAED25" w14:textId="77777777" w:rsidR="00FF07D2" w:rsidRPr="00CC1FB3" w:rsidRDefault="00FF07D2" w:rsidP="00FF07D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48987BE2" w14:textId="77777777" w:rsidR="00FF07D2" w:rsidRPr="00CC1FB3" w:rsidRDefault="00FF07D2" w:rsidP="00FF07D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8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CD565F8" w14:textId="34F585D0" w:rsidR="0064217E" w:rsidRDefault="00637651" w:rsidP="005D1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-4-3-2-1 Week </w:t>
            </w:r>
            <w:r w:rsidR="007A145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41B59EE7" w14:textId="7625A650" w:rsidR="00661832" w:rsidRDefault="00661832" w:rsidP="005D1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  <w:r w:rsidR="007A145E">
              <w:rPr>
                <w:rFonts w:ascii="Times New Roman" w:eastAsia="Times New Roman" w:hAnsi="Times New Roman" w:cs="Times New Roman"/>
                <w:sz w:val="24"/>
                <w:szCs w:val="24"/>
              </w:rPr>
              <w:t>New Lesson</w:t>
            </w:r>
          </w:p>
          <w:p w14:paraId="6F9DEC84" w14:textId="77777777" w:rsidR="00661832" w:rsidRDefault="00661832" w:rsidP="005D1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88773AD" w14:textId="2C033A12" w:rsidR="00637651" w:rsidRDefault="007A145E" w:rsidP="005D1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ll Tale – Rough Draft, Edit</w:t>
            </w:r>
          </w:p>
          <w:p w14:paraId="1F6D60BB" w14:textId="77777777" w:rsidR="00637651" w:rsidRPr="00CC1FB3" w:rsidRDefault="00637651" w:rsidP="005D12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909A89B" w14:textId="77777777" w:rsidR="007A145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-4-3-2-1 Week 3 </w:t>
            </w:r>
          </w:p>
          <w:p w14:paraId="32964270" w14:textId="2777182E" w:rsidR="007A145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New Lesson</w:t>
            </w:r>
          </w:p>
          <w:p w14:paraId="497F8D64" w14:textId="77777777" w:rsidR="007A145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6012D7" w14:textId="77777777" w:rsidR="007A145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ll Tale – Rough Draft, Edit</w:t>
            </w:r>
          </w:p>
          <w:p w14:paraId="247281C3" w14:textId="77777777" w:rsidR="00FF07D2" w:rsidRPr="00CC1FB3" w:rsidRDefault="00FF07D2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33B5798" w14:textId="77777777" w:rsidR="007A145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</w:p>
          <w:p w14:paraId="569C4965" w14:textId="1EE7652B" w:rsidR="007A145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-4-3-2-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2E20EEE6" w14:textId="00017195" w:rsidR="007A145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4B8861A" w14:textId="77777777" w:rsidR="007A145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 Tall Tales</w:t>
            </w:r>
          </w:p>
          <w:p w14:paraId="75FD6830" w14:textId="77777777" w:rsidR="007A145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</w:t>
            </w:r>
          </w:p>
          <w:p w14:paraId="1592E3FD" w14:textId="77777777" w:rsidR="007A145E" w:rsidRPr="00CC1FB3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0CC76D" w14:textId="7F979F74" w:rsidR="00FF07D2" w:rsidRPr="00CC1FB3" w:rsidRDefault="00FF07D2" w:rsidP="000B62C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9F613D0" w14:textId="77777777" w:rsidR="007A145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</w:p>
          <w:p w14:paraId="4062D938" w14:textId="77777777" w:rsidR="007A145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-4-3-2-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</w:t>
            </w:r>
          </w:p>
          <w:p w14:paraId="2B341E33" w14:textId="77777777" w:rsidR="007A145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97750BD" w14:textId="77777777" w:rsidR="007A145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ent Tall Tales</w:t>
            </w:r>
          </w:p>
          <w:p w14:paraId="41611DB4" w14:textId="77777777" w:rsidR="007A145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</w:t>
            </w:r>
          </w:p>
          <w:p w14:paraId="45BD6153" w14:textId="77777777" w:rsidR="007A145E" w:rsidRPr="00CC1FB3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AA5516" w14:textId="5BFE28E3" w:rsidR="000B62CE" w:rsidRPr="00CC1FB3" w:rsidRDefault="000B62CE" w:rsidP="0066183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5975D21" w14:textId="77777777" w:rsidR="007A145E" w:rsidRDefault="0064217E" w:rsidP="007A145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A145E">
              <w:rPr>
                <w:rFonts w:ascii="Times New Roman" w:eastAsia="Times New Roman" w:hAnsi="Times New Roman" w:cs="Times New Roman"/>
                <w:sz w:val="24"/>
                <w:szCs w:val="24"/>
              </w:rPr>
              <w:t>Vocab Quiz #</w:t>
            </w:r>
            <w:proofErr w:type="gramStart"/>
            <w:r w:rsidR="007A145E">
              <w:rPr>
                <w:rFonts w:ascii="Times New Roman" w:eastAsia="Times New Roman" w:hAnsi="Times New Roman" w:cs="Times New Roman"/>
                <w:sz w:val="24"/>
                <w:szCs w:val="24"/>
              </w:rPr>
              <w:t>4  Get</w:t>
            </w:r>
            <w:proofErr w:type="gramEnd"/>
            <w:r w:rsidR="007A145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w words</w:t>
            </w:r>
          </w:p>
          <w:p w14:paraId="4BD46E8A" w14:textId="77777777" w:rsidR="0064217E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Quiz </w:t>
            </w:r>
          </w:p>
          <w:p w14:paraId="5A8ED321" w14:textId="25C4B9E9" w:rsidR="007A145E" w:rsidRPr="00CC1FB3" w:rsidRDefault="007A145E" w:rsidP="007A14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PE </w:t>
            </w:r>
          </w:p>
        </w:tc>
      </w:tr>
      <w:tr w:rsidR="00DE3834" w:rsidRPr="00CC1FB3" w14:paraId="75ADDBEE" w14:textId="77777777" w:rsidTr="00DE3834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04DC28F" w14:textId="77777777" w:rsidR="00DE3834" w:rsidRPr="00CC1FB3" w:rsidRDefault="00DE3834" w:rsidP="00DE3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122D99DB" w14:textId="77777777" w:rsidR="00DE3834" w:rsidRPr="00CC1FB3" w:rsidRDefault="00DE3834" w:rsidP="00DE3834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7A7418FB" w14:textId="77777777" w:rsidR="00DE3834" w:rsidRPr="00CC1FB3" w:rsidRDefault="00DE3834" w:rsidP="00DE3834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8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1DCB2A1" w14:textId="77777777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/5432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2 Due           NRI – new practice/lesson</w:t>
            </w:r>
          </w:p>
          <w:p w14:paraId="3ABDB6FC" w14:textId="1D5AC815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W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ketch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sheet</w:t>
            </w:r>
          </w:p>
          <w:p w14:paraId="037D02A7" w14:textId="1B21BBFD" w:rsidR="00DE3834" w:rsidRPr="00CC1FB3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sts Writing – “I Can’t Imagine Life Without”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 Quick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es and Choosing top 3 items)</w:t>
            </w:r>
          </w:p>
        </w:tc>
        <w:tc>
          <w:tcPr>
            <w:tcW w:w="8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867F429" w14:textId="5017B1D1" w:rsidR="00DE3834" w:rsidRPr="00CC1FB3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4C0166D" w14:textId="77777777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–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eck  Vocabulary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uiz #2</w:t>
            </w:r>
          </w:p>
          <w:p w14:paraId="68293839" w14:textId="77777777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 Week 23</w:t>
            </w:r>
          </w:p>
          <w:p w14:paraId="105EE0BD" w14:textId="77777777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cont. practice</w:t>
            </w:r>
          </w:p>
          <w:p w14:paraId="1667B8F1" w14:textId="22E07A12" w:rsidR="00DE3834" w:rsidRPr="00CC1FB3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fe Without Essay Rough Draft, Edit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FE5F141" w14:textId="72F5A4CC" w:rsidR="00DE3834" w:rsidRPr="00CC1FB3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6CB9EDA" w14:textId="77777777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– 54321 Week 23</w:t>
            </w:r>
          </w:p>
          <w:p w14:paraId="14C0B3E1" w14:textId="77777777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– Quiz </w:t>
            </w:r>
          </w:p>
          <w:p w14:paraId="7F2D034C" w14:textId="77777777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fe Without Essay Due</w:t>
            </w:r>
          </w:p>
          <w:p w14:paraId="61A1EDD4" w14:textId="77777777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3650642" w14:textId="67E1FC61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</w:t>
            </w:r>
          </w:p>
        </w:tc>
      </w:tr>
      <w:tr w:rsidR="00DE3834" w:rsidRPr="00CC1FB3" w14:paraId="5CEBF4C7" w14:textId="77777777" w:rsidTr="00DE3834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9DB1E04" w14:textId="77777777" w:rsidR="00DE3834" w:rsidRPr="00CC1FB3" w:rsidRDefault="00DE3834" w:rsidP="00DE3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14:paraId="561B504D" w14:textId="77777777" w:rsidR="00DE3834" w:rsidRPr="00CC1FB3" w:rsidRDefault="00DE3834" w:rsidP="00DE3834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70E4736F" w14:textId="77777777" w:rsidR="00DE3834" w:rsidRPr="00CC1FB3" w:rsidRDefault="00DE3834" w:rsidP="00DE3834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8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72D64E3" w14:textId="5A588464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-4-3-2-1 Week 22 Due </w:t>
            </w:r>
          </w:p>
          <w:p w14:paraId="7383F9CE" w14:textId="341B1663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practice</w:t>
            </w:r>
          </w:p>
          <w:p w14:paraId="29134D85" w14:textId="5D0EF369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6</w:t>
            </w:r>
          </w:p>
          <w:p w14:paraId="6491C08E" w14:textId="38E6F937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is Day in History Activity</w:t>
            </w:r>
          </w:p>
          <w:p w14:paraId="5E953250" w14:textId="44705009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d Ch. 16-19 questions</w:t>
            </w:r>
          </w:p>
          <w:p w14:paraId="6D8B1C88" w14:textId="77777777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 Vocabulary #1</w:t>
            </w:r>
          </w:p>
          <w:p w14:paraId="4694EE3D" w14:textId="2AE32C1C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 DEN Ch. 9-15</w:t>
            </w:r>
          </w:p>
        </w:tc>
        <w:tc>
          <w:tcPr>
            <w:tcW w:w="8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FFD0F3B" w14:textId="77777777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7</w:t>
            </w:r>
          </w:p>
          <w:p w14:paraId="34AB062D" w14:textId="77777777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 week 23</w:t>
            </w:r>
          </w:p>
          <w:p w14:paraId="7020A4C4" w14:textId="77777777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N rea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.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-23, study questions (CHK)</w:t>
            </w:r>
          </w:p>
          <w:p w14:paraId="151D162C" w14:textId="77777777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 Day in History Work time (present Thursday)</w:t>
            </w:r>
          </w:p>
          <w:p w14:paraId="4C2163EA" w14:textId="3E3BD863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Words - Quizlet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5FB44E9" w14:textId="77777777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7</w:t>
            </w:r>
          </w:p>
          <w:p w14:paraId="138F5EA3" w14:textId="77777777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 week 23</w:t>
            </w:r>
          </w:p>
          <w:p w14:paraId="7E2E4B55" w14:textId="77777777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N rea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.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-23, study questions (CHK)</w:t>
            </w:r>
          </w:p>
          <w:p w14:paraId="14B2AB99" w14:textId="510CFDF4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 Day in History Work time (present Thursday)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3C596FB" w14:textId="08D70ABD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8   54321 week 23   NRI – quiz DEN read Ch.24-26, Study Guide</w:t>
            </w:r>
          </w:p>
          <w:p w14:paraId="66B57961" w14:textId="1F77C5D6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sent Day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istory</w:t>
            </w:r>
          </w:p>
          <w:p w14:paraId="7E79509A" w14:textId="643D6A87" w:rsidR="00DE3834" w:rsidRPr="00CC1FB3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3815D70" w14:textId="6C32B21B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8 54321 week 23 NRI – quiz</w:t>
            </w:r>
          </w:p>
          <w:p w14:paraId="04EA4F5B" w14:textId="77777777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N read Ch.24-26, Study Guide</w:t>
            </w:r>
          </w:p>
          <w:p w14:paraId="2BF31C58" w14:textId="30759863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sent Day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istory</w:t>
            </w:r>
          </w:p>
          <w:p w14:paraId="0F161338" w14:textId="382723FF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E3834" w:rsidRPr="00CC1FB3" w14:paraId="0DBA5EF1" w14:textId="77777777" w:rsidTr="00DE3834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31A614A" w14:textId="77777777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</w:t>
            </w:r>
          </w:p>
        </w:tc>
        <w:tc>
          <w:tcPr>
            <w:tcW w:w="8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6133C69" w14:textId="77777777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B014A88" w14:textId="77777777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B951AB2" w14:textId="77777777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22E0FF4" w14:textId="77777777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C26F60E" w14:textId="77777777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E3834" w:rsidRPr="00CC1FB3" w14:paraId="162E0667" w14:textId="77777777" w:rsidTr="00DE3834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1D8ED96" w14:textId="77777777" w:rsidR="00DE3834" w:rsidRPr="00CC1FB3" w:rsidRDefault="00DE3834" w:rsidP="00DE3834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8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409C76E" w14:textId="688F7F7C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634A766" w14:textId="4669578E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Unit 2</w:t>
            </w:r>
          </w:p>
          <w:p w14:paraId="5250AF29" w14:textId="693976E6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F549AE6" w14:textId="4645FA4C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 (Commas for Clarity)</w:t>
            </w:r>
          </w:p>
          <w:p w14:paraId="6AACB6BE" w14:textId="77777777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rry Right </w:t>
            </w:r>
          </w:p>
          <w:p w14:paraId="7D069EC3" w14:textId="1410FC53" w:rsidR="00DE3834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ber</w:t>
            </w:r>
          </w:p>
          <w:p w14:paraId="2A071986" w14:textId="23BB4DD3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sheet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D6AF967" w14:textId="77777777" w:rsidR="00DE3834" w:rsidRPr="00CC1FB3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06C2C1A" w14:textId="77777777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Unit 2 (Reverse Def)</w:t>
            </w:r>
          </w:p>
          <w:p w14:paraId="1140C53E" w14:textId="77777777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d</w:t>
            </w:r>
          </w:p>
          <w:p w14:paraId="3BEEDF73" w14:textId="46FF5FDA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t Term Quiz #5.  </w:t>
            </w:r>
          </w:p>
          <w:p w14:paraId="55FF2282" w14:textId="0B943A75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rry Right Number cont.</w:t>
            </w:r>
          </w:p>
          <w:p w14:paraId="37DBA600" w14:textId="77777777" w:rsidR="00DE3834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ugh Draft Due – Writing Prompt Work Time, Edit</w:t>
            </w:r>
          </w:p>
          <w:p w14:paraId="007C2080" w14:textId="77777777" w:rsidR="00DE3834" w:rsidRPr="00CC1FB3" w:rsidRDefault="00DE3834" w:rsidP="00DE383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4F78174" w14:textId="699D9BB4" w:rsidR="00DE3834" w:rsidRPr="00CC1FB3" w:rsidRDefault="00DE3834" w:rsidP="00DE3834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E3834" w:rsidRPr="00CC1FB3" w14:paraId="4EDF2D68" w14:textId="77777777" w:rsidTr="00DE3834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EB8526D" w14:textId="77777777" w:rsidR="00DE3834" w:rsidRPr="00CC1FB3" w:rsidRDefault="00DE3834" w:rsidP="00DE3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03F2037" w14:textId="77777777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0C39C8C" w14:textId="77777777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B59740A" w14:textId="77777777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1C568EC" w14:textId="77777777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D57081E" w14:textId="77777777" w:rsidR="00DE3834" w:rsidRPr="00CC1FB3" w:rsidRDefault="00DE3834" w:rsidP="00DE38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62DDC5B2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rgUAgVHOKiwAAAA="/>
  </w:docVars>
  <w:rsids>
    <w:rsidRoot w:val="00CC1FB3"/>
    <w:rsid w:val="00006649"/>
    <w:rsid w:val="000B62CE"/>
    <w:rsid w:val="000D6D77"/>
    <w:rsid w:val="00115917"/>
    <w:rsid w:val="0012680B"/>
    <w:rsid w:val="001853E0"/>
    <w:rsid w:val="001A45DD"/>
    <w:rsid w:val="001E68F0"/>
    <w:rsid w:val="002135A0"/>
    <w:rsid w:val="002B3FA5"/>
    <w:rsid w:val="00364935"/>
    <w:rsid w:val="0040023F"/>
    <w:rsid w:val="004B432B"/>
    <w:rsid w:val="004C2AF7"/>
    <w:rsid w:val="004D4CD7"/>
    <w:rsid w:val="005428DA"/>
    <w:rsid w:val="005D1234"/>
    <w:rsid w:val="00637651"/>
    <w:rsid w:val="0064217E"/>
    <w:rsid w:val="00661832"/>
    <w:rsid w:val="006A438E"/>
    <w:rsid w:val="006A71F1"/>
    <w:rsid w:val="00705D50"/>
    <w:rsid w:val="0078741C"/>
    <w:rsid w:val="007A145E"/>
    <w:rsid w:val="007E7B83"/>
    <w:rsid w:val="008213B7"/>
    <w:rsid w:val="00821A8D"/>
    <w:rsid w:val="00890D63"/>
    <w:rsid w:val="008B6BA4"/>
    <w:rsid w:val="00933B22"/>
    <w:rsid w:val="009653BE"/>
    <w:rsid w:val="009674A6"/>
    <w:rsid w:val="00AF79E4"/>
    <w:rsid w:val="00B828CF"/>
    <w:rsid w:val="00BC4992"/>
    <w:rsid w:val="00C1315B"/>
    <w:rsid w:val="00C86910"/>
    <w:rsid w:val="00CB4F41"/>
    <w:rsid w:val="00CC1FB3"/>
    <w:rsid w:val="00D83E1E"/>
    <w:rsid w:val="00DC1EE9"/>
    <w:rsid w:val="00DE3834"/>
    <w:rsid w:val="00E4440C"/>
    <w:rsid w:val="00F04F74"/>
    <w:rsid w:val="00F07A38"/>
    <w:rsid w:val="00F14A9A"/>
    <w:rsid w:val="00F24EFA"/>
    <w:rsid w:val="00F6050D"/>
    <w:rsid w:val="00FB2014"/>
    <w:rsid w:val="00FF07D2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B52FB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98CCCC-67D1-453F-B222-4F8CA31DA0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4</cp:revision>
  <cp:lastPrinted>2017-09-21T17:43:00Z</cp:lastPrinted>
  <dcterms:created xsi:type="dcterms:W3CDTF">2020-09-17T15:56:00Z</dcterms:created>
  <dcterms:modified xsi:type="dcterms:W3CDTF">2020-09-17T21:17:00Z</dcterms:modified>
</cp:coreProperties>
</file>